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EB738A" w14:textId="45EC1493" w:rsidR="00AE50AE" w:rsidRPr="00A8733D" w:rsidRDefault="00EA6090" w:rsidP="00EA6090">
      <w:pPr>
        <w:jc w:val="center"/>
        <w:rPr>
          <w:rFonts w:ascii="Arial" w:hAnsi="Arial" w:cs="Arial"/>
          <w:sz w:val="28"/>
          <w:szCs w:val="28"/>
        </w:rPr>
      </w:pPr>
      <w:bookmarkStart w:id="0" w:name="_GoBack"/>
      <w:bookmarkEnd w:id="0"/>
      <w:r w:rsidRPr="00A8733D">
        <w:rPr>
          <w:rFonts w:ascii="Arial" w:hAnsi="Arial" w:cs="Arial"/>
          <w:sz w:val="28"/>
          <w:szCs w:val="28"/>
        </w:rPr>
        <w:t>LIBRARIAN/MEDIA SPECIALIST</w:t>
      </w:r>
      <w:r w:rsidR="00A12FBB">
        <w:rPr>
          <w:rFonts w:ascii="Arial" w:hAnsi="Arial" w:cs="Arial"/>
          <w:sz w:val="28"/>
          <w:szCs w:val="28"/>
        </w:rPr>
        <w:t>/Library School Managers</w:t>
      </w:r>
    </w:p>
    <w:p w14:paraId="15BC4D2D" w14:textId="77777777" w:rsidR="00EA6090" w:rsidRPr="00A12FBB" w:rsidRDefault="00EA6090" w:rsidP="00EA6090">
      <w:pPr>
        <w:jc w:val="center"/>
        <w:rPr>
          <w:rFonts w:ascii="Arial" w:hAnsi="Arial" w:cs="Arial"/>
          <w:sz w:val="20"/>
          <w:szCs w:val="20"/>
        </w:rPr>
      </w:pPr>
      <w:r w:rsidRPr="00A12FBB">
        <w:rPr>
          <w:rFonts w:ascii="Arial" w:hAnsi="Arial" w:cs="Arial"/>
          <w:sz w:val="20"/>
          <w:szCs w:val="20"/>
        </w:rPr>
        <w:t>NETWORKING WORKSHOP</w:t>
      </w:r>
    </w:p>
    <w:p w14:paraId="73E97B3B" w14:textId="77777777" w:rsidR="00C20B8A" w:rsidRPr="00A12FBB" w:rsidRDefault="00EC0531" w:rsidP="00EA6090">
      <w:pPr>
        <w:jc w:val="center"/>
        <w:rPr>
          <w:rFonts w:ascii="Arial" w:hAnsi="Arial" w:cs="Arial"/>
          <w:sz w:val="20"/>
          <w:szCs w:val="20"/>
        </w:rPr>
      </w:pPr>
      <w:r w:rsidRPr="00A12FBB">
        <w:rPr>
          <w:rFonts w:ascii="Arial" w:hAnsi="Arial" w:cs="Arial"/>
          <w:sz w:val="20"/>
          <w:szCs w:val="20"/>
        </w:rPr>
        <w:t>SEPTEMBER 12</w:t>
      </w:r>
      <w:r w:rsidR="00C20B8A" w:rsidRPr="00A12FBB">
        <w:rPr>
          <w:rFonts w:ascii="Arial" w:hAnsi="Arial" w:cs="Arial"/>
          <w:sz w:val="20"/>
          <w:szCs w:val="20"/>
        </w:rPr>
        <w:t>,</w:t>
      </w:r>
      <w:r w:rsidR="000D2D0F" w:rsidRPr="00A12FBB">
        <w:rPr>
          <w:rFonts w:ascii="Arial" w:hAnsi="Arial" w:cs="Arial"/>
          <w:sz w:val="20"/>
          <w:szCs w:val="20"/>
        </w:rPr>
        <w:t xml:space="preserve"> </w:t>
      </w:r>
      <w:r w:rsidRPr="00A12FBB">
        <w:rPr>
          <w:rFonts w:ascii="Arial" w:hAnsi="Arial" w:cs="Arial"/>
          <w:sz w:val="20"/>
          <w:szCs w:val="20"/>
        </w:rPr>
        <w:t>2019</w:t>
      </w:r>
    </w:p>
    <w:p w14:paraId="5F297600" w14:textId="77777777" w:rsidR="009C4C6E" w:rsidRPr="00A12FBB" w:rsidRDefault="00C20B8A" w:rsidP="0024783C">
      <w:pPr>
        <w:jc w:val="center"/>
        <w:rPr>
          <w:rFonts w:ascii="Arial" w:hAnsi="Arial" w:cs="Arial"/>
          <w:sz w:val="20"/>
          <w:szCs w:val="20"/>
        </w:rPr>
      </w:pPr>
      <w:r w:rsidRPr="00A12FBB">
        <w:rPr>
          <w:rFonts w:ascii="Arial" w:hAnsi="Arial" w:cs="Arial"/>
          <w:sz w:val="20"/>
          <w:szCs w:val="20"/>
        </w:rPr>
        <w:t>ECBOCES LIMON</w:t>
      </w:r>
    </w:p>
    <w:p w14:paraId="3765A600" w14:textId="32CF69C2" w:rsidR="00EC0531" w:rsidRDefault="009C4C6E" w:rsidP="009C4C6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9:00</w:t>
      </w:r>
      <w:r w:rsidR="00A8733D">
        <w:rPr>
          <w:rFonts w:ascii="Arial" w:hAnsi="Arial" w:cs="Arial"/>
          <w:sz w:val="28"/>
          <w:szCs w:val="28"/>
        </w:rPr>
        <w:t>-</w:t>
      </w:r>
      <w:r w:rsidR="00D034A4">
        <w:rPr>
          <w:rFonts w:ascii="Arial" w:hAnsi="Arial" w:cs="Arial"/>
          <w:sz w:val="28"/>
          <w:szCs w:val="28"/>
        </w:rPr>
        <w:t>9:20</w:t>
      </w:r>
      <w:r w:rsidR="00D034A4"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  <w:t>Coffee</w:t>
      </w:r>
      <w:r w:rsidR="00EC0531">
        <w:rPr>
          <w:rFonts w:ascii="Arial" w:hAnsi="Arial" w:cs="Arial"/>
          <w:sz w:val="28"/>
          <w:szCs w:val="28"/>
        </w:rPr>
        <w:t>/Juice Goodies</w:t>
      </w:r>
      <w:r>
        <w:rPr>
          <w:rFonts w:ascii="Arial" w:hAnsi="Arial" w:cs="Arial"/>
          <w:sz w:val="28"/>
          <w:szCs w:val="28"/>
        </w:rPr>
        <w:t xml:space="preserve"> </w:t>
      </w:r>
      <w:r w:rsidR="00A12FBB">
        <w:rPr>
          <w:rFonts w:ascii="Arial" w:hAnsi="Arial" w:cs="Arial"/>
          <w:sz w:val="28"/>
          <w:szCs w:val="28"/>
        </w:rPr>
        <w:t xml:space="preserve">&amp; </w:t>
      </w:r>
      <w:r w:rsidR="00A8733D">
        <w:rPr>
          <w:rFonts w:ascii="Arial" w:hAnsi="Arial" w:cs="Arial"/>
          <w:sz w:val="28"/>
          <w:szCs w:val="28"/>
        </w:rPr>
        <w:t>Conversations</w:t>
      </w:r>
    </w:p>
    <w:p w14:paraId="519E11A9" w14:textId="77777777" w:rsidR="00470CC2" w:rsidRDefault="00470CC2" w:rsidP="009C4C6E">
      <w:pPr>
        <w:rPr>
          <w:rFonts w:ascii="Arial" w:hAnsi="Arial" w:cs="Arial"/>
          <w:sz w:val="28"/>
          <w:szCs w:val="28"/>
        </w:rPr>
      </w:pPr>
    </w:p>
    <w:p w14:paraId="38185B0F" w14:textId="77777777" w:rsidR="009C4C6E" w:rsidRDefault="009C4C6E" w:rsidP="009C4C6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9:20</w:t>
      </w:r>
      <w:r w:rsidR="00D034A4">
        <w:rPr>
          <w:rFonts w:ascii="Arial" w:hAnsi="Arial" w:cs="Arial"/>
          <w:sz w:val="28"/>
          <w:szCs w:val="28"/>
        </w:rPr>
        <w:t>-9:30</w:t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  <w:t>Welcome and Introductions</w:t>
      </w:r>
    </w:p>
    <w:p w14:paraId="196A200C" w14:textId="5BD5F439" w:rsidR="00967508" w:rsidRDefault="00967508" w:rsidP="009C4C6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 w:rsidR="00AC16F8">
        <w:rPr>
          <w:rFonts w:ascii="Arial" w:hAnsi="Arial" w:cs="Arial"/>
          <w:sz w:val="28"/>
          <w:szCs w:val="28"/>
        </w:rPr>
        <w:t xml:space="preserve">Emoji </w:t>
      </w:r>
      <w:r w:rsidR="00EC0531">
        <w:rPr>
          <w:rFonts w:ascii="Arial" w:hAnsi="Arial" w:cs="Arial"/>
          <w:sz w:val="28"/>
          <w:szCs w:val="28"/>
        </w:rPr>
        <w:t>smile buttons</w:t>
      </w:r>
      <w:r w:rsidR="00AC16F8">
        <w:rPr>
          <w:rFonts w:ascii="Arial" w:hAnsi="Arial" w:cs="Arial"/>
          <w:sz w:val="28"/>
          <w:szCs w:val="28"/>
        </w:rPr>
        <w:t xml:space="preserve">. </w:t>
      </w:r>
      <w:r w:rsidR="00EC0531">
        <w:rPr>
          <w:rFonts w:ascii="Arial" w:hAnsi="Arial" w:cs="Arial"/>
          <w:sz w:val="28"/>
          <w:szCs w:val="28"/>
        </w:rPr>
        <w:t>Be the reason someone smiles today</w:t>
      </w:r>
    </w:p>
    <w:p w14:paraId="175C3EC9" w14:textId="3335B62C" w:rsidR="00595035" w:rsidRDefault="001D1D4F" w:rsidP="0024783C">
      <w:pPr>
        <w:ind w:left="216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lorado State Library Kits</w:t>
      </w:r>
      <w:r w:rsidR="00A12FBB">
        <w:rPr>
          <w:rFonts w:ascii="Arial" w:hAnsi="Arial" w:cs="Arial"/>
          <w:sz w:val="28"/>
          <w:szCs w:val="28"/>
        </w:rPr>
        <w:t xml:space="preserve"> for Schools information</w:t>
      </w:r>
    </w:p>
    <w:p w14:paraId="447FFD7D" w14:textId="77777777" w:rsidR="001D1D4F" w:rsidRDefault="001D1D4F" w:rsidP="0024783C">
      <w:pPr>
        <w:ind w:left="2160"/>
        <w:rPr>
          <w:rFonts w:ascii="Arial" w:hAnsi="Arial" w:cs="Arial"/>
          <w:sz w:val="28"/>
          <w:szCs w:val="28"/>
        </w:rPr>
      </w:pPr>
    </w:p>
    <w:p w14:paraId="48E15101" w14:textId="54A24834" w:rsidR="00595035" w:rsidRDefault="00595035" w:rsidP="009C4C6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9:30 am</w:t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  <w:t xml:space="preserve">Sara Wright – </w:t>
      </w:r>
      <w:r w:rsidR="00A12FBB">
        <w:rPr>
          <w:rFonts w:ascii="Arial" w:hAnsi="Arial" w:cs="Arial"/>
          <w:sz w:val="28"/>
          <w:szCs w:val="28"/>
        </w:rPr>
        <w:t xml:space="preserve">Deputy </w:t>
      </w:r>
      <w:r>
        <w:rPr>
          <w:rFonts w:ascii="Arial" w:hAnsi="Arial" w:cs="Arial"/>
          <w:sz w:val="28"/>
          <w:szCs w:val="28"/>
        </w:rPr>
        <w:t>Director for CLiC</w:t>
      </w:r>
    </w:p>
    <w:p w14:paraId="7FEE06CC" w14:textId="19D0522E" w:rsidR="001D1D4F" w:rsidRPr="00774844" w:rsidRDefault="001D1D4F" w:rsidP="009C4C6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 w:rsidR="00774844" w:rsidRPr="00774844">
        <w:rPr>
          <w:rFonts w:ascii="Arial" w:hAnsi="Arial" w:cs="Arial"/>
          <w:color w:val="222222"/>
          <w:sz w:val="28"/>
          <w:szCs w:val="28"/>
          <w:shd w:val="clear" w:color="auto" w:fill="FFFFFF"/>
        </w:rPr>
        <w:t>“Libraries + Census 2020 = Powerful Partnerships”</w:t>
      </w:r>
    </w:p>
    <w:p w14:paraId="06ED5EBF" w14:textId="77777777" w:rsidR="000D2D0F" w:rsidRDefault="000D2D0F" w:rsidP="009C4C6E">
      <w:pPr>
        <w:rPr>
          <w:rFonts w:ascii="Arial" w:hAnsi="Arial" w:cs="Arial"/>
          <w:sz w:val="28"/>
          <w:szCs w:val="28"/>
        </w:rPr>
      </w:pPr>
    </w:p>
    <w:p w14:paraId="5B586E85" w14:textId="4E967A74" w:rsidR="000D2D0F" w:rsidRPr="00A12FBB" w:rsidRDefault="000D2D0F" w:rsidP="009C4C6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 w:rsidRPr="00A12FBB">
        <w:rPr>
          <w:rFonts w:ascii="Arial" w:hAnsi="Arial" w:cs="Arial"/>
          <w:sz w:val="24"/>
          <w:szCs w:val="24"/>
        </w:rPr>
        <w:t>Short Share Time</w:t>
      </w:r>
    </w:p>
    <w:p w14:paraId="6A94D9CD" w14:textId="1CC573CA" w:rsidR="007B0554" w:rsidRDefault="007B0554" w:rsidP="009C4C6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10:3</w:t>
      </w:r>
      <w:r w:rsidR="00595035">
        <w:rPr>
          <w:rFonts w:ascii="Arial" w:hAnsi="Arial" w:cs="Arial"/>
          <w:sz w:val="28"/>
          <w:szCs w:val="28"/>
        </w:rPr>
        <w:t>0 am</w:t>
      </w:r>
      <w:r w:rsidR="00595035">
        <w:rPr>
          <w:rFonts w:ascii="Arial" w:hAnsi="Arial" w:cs="Arial"/>
          <w:sz w:val="28"/>
          <w:szCs w:val="28"/>
        </w:rPr>
        <w:tab/>
      </w:r>
      <w:r w:rsidR="00595035">
        <w:rPr>
          <w:rFonts w:ascii="Arial" w:hAnsi="Arial" w:cs="Arial"/>
          <w:sz w:val="28"/>
          <w:szCs w:val="28"/>
        </w:rPr>
        <w:tab/>
        <w:t>Guest Speaker: Dave Sanger, Library Educator</w:t>
      </w:r>
    </w:p>
    <w:p w14:paraId="5DF7C39A" w14:textId="07E5CF80" w:rsidR="001D1D4F" w:rsidRDefault="001D1D4F" w:rsidP="009C4C6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  <w:t>“</w:t>
      </w:r>
      <w:r w:rsidRPr="001D1D4F">
        <w:rPr>
          <w:rFonts w:ascii="Arial" w:hAnsi="Arial" w:cs="Arial"/>
          <w:i/>
          <w:iCs/>
          <w:sz w:val="28"/>
          <w:szCs w:val="28"/>
        </w:rPr>
        <w:t>Leading from the Middle</w:t>
      </w:r>
      <w:r>
        <w:rPr>
          <w:rFonts w:ascii="Arial" w:hAnsi="Arial" w:cs="Arial"/>
          <w:sz w:val="28"/>
          <w:szCs w:val="28"/>
        </w:rPr>
        <w:t xml:space="preserve">” </w:t>
      </w:r>
    </w:p>
    <w:p w14:paraId="6B74867B" w14:textId="77777777" w:rsidR="009C4C6E" w:rsidRDefault="009C4C6E" w:rsidP="009C4C6E">
      <w:pPr>
        <w:rPr>
          <w:rFonts w:ascii="Arial" w:hAnsi="Arial" w:cs="Arial"/>
          <w:sz w:val="28"/>
          <w:szCs w:val="28"/>
        </w:rPr>
      </w:pPr>
    </w:p>
    <w:p w14:paraId="705803EF" w14:textId="6A6583A7" w:rsidR="009C4C6E" w:rsidRPr="00A12FBB" w:rsidRDefault="009C4C6E" w:rsidP="009C4C6E">
      <w:pPr>
        <w:rPr>
          <w:rFonts w:ascii="Arial" w:hAnsi="Arial" w:cs="Arial"/>
          <w:b/>
          <w:bCs/>
          <w:sz w:val="28"/>
          <w:szCs w:val="28"/>
        </w:rPr>
      </w:pPr>
      <w:r w:rsidRPr="00A12FBB">
        <w:rPr>
          <w:rFonts w:ascii="Arial" w:hAnsi="Arial" w:cs="Arial"/>
          <w:b/>
          <w:bCs/>
          <w:sz w:val="28"/>
          <w:szCs w:val="28"/>
        </w:rPr>
        <w:t xml:space="preserve">Noon </w:t>
      </w:r>
      <w:r w:rsidRPr="00A12FBB">
        <w:rPr>
          <w:rFonts w:ascii="Arial" w:hAnsi="Arial" w:cs="Arial"/>
          <w:b/>
          <w:bCs/>
          <w:sz w:val="28"/>
          <w:szCs w:val="28"/>
        </w:rPr>
        <w:tab/>
      </w:r>
      <w:r w:rsidRPr="00A12FBB">
        <w:rPr>
          <w:rFonts w:ascii="Arial" w:hAnsi="Arial" w:cs="Arial"/>
          <w:b/>
          <w:bCs/>
          <w:sz w:val="28"/>
          <w:szCs w:val="28"/>
        </w:rPr>
        <w:tab/>
      </w:r>
      <w:r w:rsidR="001D1D4F" w:rsidRPr="00A12FBB">
        <w:rPr>
          <w:rFonts w:ascii="Arial" w:hAnsi="Arial" w:cs="Arial"/>
          <w:b/>
          <w:bCs/>
          <w:sz w:val="28"/>
          <w:szCs w:val="28"/>
        </w:rPr>
        <w:t>Pizza</w:t>
      </w:r>
      <w:r w:rsidR="00543720">
        <w:rPr>
          <w:rFonts w:ascii="Arial" w:hAnsi="Arial" w:cs="Arial"/>
          <w:b/>
          <w:bCs/>
          <w:sz w:val="28"/>
          <w:szCs w:val="28"/>
        </w:rPr>
        <w:t xml:space="preserve"> Lunch</w:t>
      </w:r>
      <w:r w:rsidR="001D1D4F" w:rsidRPr="00A12FBB">
        <w:rPr>
          <w:rFonts w:ascii="Arial" w:hAnsi="Arial" w:cs="Arial"/>
          <w:b/>
          <w:bCs/>
          <w:sz w:val="28"/>
          <w:szCs w:val="28"/>
        </w:rPr>
        <w:t xml:space="preserve">! Provided by CLiC </w:t>
      </w:r>
    </w:p>
    <w:p w14:paraId="7B9BCD59" w14:textId="77777777" w:rsidR="000D2D0F" w:rsidRDefault="000D2D0F" w:rsidP="009C4C6E">
      <w:pPr>
        <w:rPr>
          <w:rFonts w:ascii="Arial" w:hAnsi="Arial" w:cs="Arial"/>
          <w:sz w:val="28"/>
          <w:szCs w:val="28"/>
        </w:rPr>
      </w:pPr>
    </w:p>
    <w:p w14:paraId="2321D455" w14:textId="17F0EB12" w:rsidR="000D2D0F" w:rsidRDefault="000D2D0F" w:rsidP="009C4C6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12:30-1:00</w:t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 w:rsidR="00EC0531">
        <w:rPr>
          <w:rFonts w:ascii="Arial" w:hAnsi="Arial" w:cs="Arial"/>
          <w:sz w:val="28"/>
          <w:szCs w:val="28"/>
        </w:rPr>
        <w:t>Button Design</w:t>
      </w:r>
      <w:r w:rsidR="0024783C">
        <w:rPr>
          <w:rFonts w:ascii="Arial" w:hAnsi="Arial" w:cs="Arial"/>
          <w:sz w:val="28"/>
          <w:szCs w:val="28"/>
        </w:rPr>
        <w:t>/</w:t>
      </w:r>
      <w:r w:rsidR="00EC0531">
        <w:rPr>
          <w:rFonts w:ascii="Arial" w:hAnsi="Arial" w:cs="Arial"/>
          <w:sz w:val="28"/>
          <w:szCs w:val="28"/>
        </w:rPr>
        <w:t xml:space="preserve">Book Swap </w:t>
      </w:r>
    </w:p>
    <w:p w14:paraId="63DB843D" w14:textId="77777777" w:rsidR="009C4C6E" w:rsidRDefault="009C4C6E" w:rsidP="009C4C6E">
      <w:pPr>
        <w:rPr>
          <w:rFonts w:ascii="Arial" w:hAnsi="Arial" w:cs="Arial"/>
          <w:sz w:val="28"/>
          <w:szCs w:val="28"/>
        </w:rPr>
      </w:pPr>
    </w:p>
    <w:p w14:paraId="776CFD4F" w14:textId="165DE43C" w:rsidR="009C4C6E" w:rsidRDefault="009C4C6E" w:rsidP="009C4C6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1:00 pm</w:t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 w:rsidR="00595035">
        <w:rPr>
          <w:rFonts w:ascii="Arial" w:hAnsi="Arial" w:cs="Arial"/>
          <w:sz w:val="28"/>
          <w:szCs w:val="28"/>
        </w:rPr>
        <w:t>Katherine Weadley, CLiC NE Regional Consultant</w:t>
      </w:r>
    </w:p>
    <w:p w14:paraId="2B3EC825" w14:textId="46F29C7E" w:rsidR="00595035" w:rsidRDefault="001D1D4F" w:rsidP="009C4C6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  <w:t>“</w:t>
      </w:r>
      <w:r w:rsidRPr="001D1D4F">
        <w:rPr>
          <w:rFonts w:ascii="Arial" w:hAnsi="Arial" w:cs="Arial"/>
          <w:i/>
          <w:iCs/>
          <w:sz w:val="28"/>
          <w:szCs w:val="28"/>
        </w:rPr>
        <w:t>Changes and Compassion</w:t>
      </w:r>
      <w:r>
        <w:rPr>
          <w:rFonts w:ascii="Arial" w:hAnsi="Arial" w:cs="Arial"/>
          <w:sz w:val="28"/>
          <w:szCs w:val="28"/>
        </w:rPr>
        <w:t xml:space="preserve">” </w:t>
      </w:r>
    </w:p>
    <w:p w14:paraId="646A7074" w14:textId="77777777" w:rsidR="00D043E4" w:rsidRDefault="00D043E4" w:rsidP="009C4C6E">
      <w:pPr>
        <w:rPr>
          <w:rFonts w:ascii="Arial" w:hAnsi="Arial" w:cs="Arial"/>
          <w:sz w:val="28"/>
          <w:szCs w:val="28"/>
        </w:rPr>
      </w:pPr>
    </w:p>
    <w:p w14:paraId="22910471" w14:textId="70CFAE6F" w:rsidR="00595035" w:rsidRDefault="00EC0531" w:rsidP="00EC0531">
      <w:pPr>
        <w:ind w:left="2160" w:hanging="216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:00 pm</w:t>
      </w:r>
      <w:r>
        <w:rPr>
          <w:rFonts w:ascii="Arial" w:hAnsi="Arial" w:cs="Arial"/>
          <w:sz w:val="28"/>
          <w:szCs w:val="28"/>
        </w:rPr>
        <w:tab/>
        <w:t xml:space="preserve">ECBOCES </w:t>
      </w:r>
      <w:r w:rsidR="00A12FBB">
        <w:rPr>
          <w:rFonts w:ascii="Arial" w:hAnsi="Arial" w:cs="Arial"/>
          <w:sz w:val="28"/>
          <w:szCs w:val="28"/>
        </w:rPr>
        <w:t xml:space="preserve">– What do they offer for schools? </w:t>
      </w:r>
    </w:p>
    <w:p w14:paraId="30642417" w14:textId="77777777" w:rsidR="00967508" w:rsidRDefault="00967508" w:rsidP="009C4C6E">
      <w:pPr>
        <w:rPr>
          <w:rFonts w:ascii="Arial" w:hAnsi="Arial" w:cs="Arial"/>
          <w:sz w:val="28"/>
          <w:szCs w:val="28"/>
        </w:rPr>
      </w:pPr>
    </w:p>
    <w:p w14:paraId="0CC9534F" w14:textId="77777777" w:rsidR="007E5388" w:rsidRDefault="007B0554" w:rsidP="007B0554">
      <w:pPr>
        <w:ind w:left="2160" w:hanging="216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2:30-3:00 </w:t>
      </w:r>
      <w:r>
        <w:rPr>
          <w:rFonts w:ascii="Arial" w:hAnsi="Arial" w:cs="Arial"/>
          <w:sz w:val="28"/>
          <w:szCs w:val="28"/>
        </w:rPr>
        <w:tab/>
      </w:r>
      <w:r w:rsidR="00A8733D">
        <w:rPr>
          <w:rFonts w:ascii="Arial" w:hAnsi="Arial" w:cs="Arial"/>
          <w:sz w:val="28"/>
          <w:szCs w:val="28"/>
        </w:rPr>
        <w:t>Closi</w:t>
      </w:r>
      <w:r w:rsidR="000D2D0F">
        <w:rPr>
          <w:rFonts w:ascii="Arial" w:hAnsi="Arial" w:cs="Arial"/>
          <w:sz w:val="28"/>
          <w:szCs w:val="28"/>
        </w:rPr>
        <w:t>ng and Tour</w:t>
      </w:r>
      <w:r>
        <w:rPr>
          <w:rFonts w:ascii="Arial" w:hAnsi="Arial" w:cs="Arial"/>
          <w:sz w:val="28"/>
          <w:szCs w:val="28"/>
        </w:rPr>
        <w:t>s</w:t>
      </w:r>
      <w:r w:rsidR="000D2D0F">
        <w:rPr>
          <w:rFonts w:ascii="Arial" w:hAnsi="Arial" w:cs="Arial"/>
          <w:sz w:val="28"/>
          <w:szCs w:val="28"/>
        </w:rPr>
        <w:t xml:space="preserve"> at the Limon School</w:t>
      </w:r>
      <w:r>
        <w:rPr>
          <w:rFonts w:ascii="Arial" w:hAnsi="Arial" w:cs="Arial"/>
          <w:sz w:val="28"/>
          <w:szCs w:val="28"/>
        </w:rPr>
        <w:t>, Bookmobile or Limon Memorial Library</w:t>
      </w:r>
      <w:r w:rsidR="0024783C">
        <w:rPr>
          <w:rFonts w:ascii="Arial" w:hAnsi="Arial" w:cs="Arial"/>
          <w:sz w:val="28"/>
          <w:szCs w:val="28"/>
        </w:rPr>
        <w:t xml:space="preserve"> Other items</w:t>
      </w:r>
    </w:p>
    <w:sectPr w:rsidR="007E5388" w:rsidSect="007B0554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tDA0NTQ0sDCwNDRT0lEKTi0uzszPAykwrAUAMh03fSwAAAA="/>
  </w:docVars>
  <w:rsids>
    <w:rsidRoot w:val="00EA6090"/>
    <w:rsid w:val="000D2D0F"/>
    <w:rsid w:val="00160442"/>
    <w:rsid w:val="001D1D4F"/>
    <w:rsid w:val="0024783C"/>
    <w:rsid w:val="00470CC2"/>
    <w:rsid w:val="00543720"/>
    <w:rsid w:val="00595035"/>
    <w:rsid w:val="00774844"/>
    <w:rsid w:val="007B0554"/>
    <w:rsid w:val="007E5388"/>
    <w:rsid w:val="00967508"/>
    <w:rsid w:val="009C4C6E"/>
    <w:rsid w:val="00A12FBB"/>
    <w:rsid w:val="00A8733D"/>
    <w:rsid w:val="00AC16F8"/>
    <w:rsid w:val="00AE50AE"/>
    <w:rsid w:val="00C20B8A"/>
    <w:rsid w:val="00D034A4"/>
    <w:rsid w:val="00D043E4"/>
    <w:rsid w:val="00D85818"/>
    <w:rsid w:val="00EA6090"/>
    <w:rsid w:val="00EC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4D8F0"/>
  <w15:chartTrackingRefBased/>
  <w15:docId w15:val="{04EF80BE-ECE1-4917-8BFC-9498A72F9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E53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53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7E538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538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04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044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54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80552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3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mon Public Schools</Company>
  <LinksUpToDate>false</LinksUpToDate>
  <CharactersWithSpaces>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Mardell</dc:creator>
  <cp:keywords/>
  <dc:description/>
  <cp:lastModifiedBy>Lorie Coonts</cp:lastModifiedBy>
  <cp:revision>2</cp:revision>
  <cp:lastPrinted>2019-08-27T19:50:00Z</cp:lastPrinted>
  <dcterms:created xsi:type="dcterms:W3CDTF">2019-08-27T22:22:00Z</dcterms:created>
  <dcterms:modified xsi:type="dcterms:W3CDTF">2019-08-27T22:22:00Z</dcterms:modified>
</cp:coreProperties>
</file>